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สตีม</w:t>
      </w:r>
      <w:r>
        <w:t xml:space="preserve"> </w:t>
      </w:r>
      <w:r>
        <w:t xml:space="preserve">bot</w:t>
      </w:r>
    </w:p>
    <w:p>
      <w:pPr>
        <w:pStyle w:val="Date"/>
      </w:pPr>
      <w:r>
        <w:t xml:space="preserve">วันพุธที่</w:t>
      </w:r>
      <w:r>
        <w:t xml:space="preserve"> </w:t>
      </w:r>
      <w:r>
        <w:t xml:space="preserve">27</w:t>
      </w:r>
      <w:r>
        <w:t xml:space="preserve"> </w:t>
      </w:r>
      <w:r>
        <w:t xml:space="preserve">เมษายน</w:t>
      </w:r>
      <w:r>
        <w:t xml:space="preserve"> </w:t>
      </w:r>
      <w:r>
        <w:t xml:space="preserve">2565</w:t>
      </w:r>
      <w:r>
        <w:t xml:space="preserve"> </w:t>
      </w:r>
      <w:r>
        <w:t xml:space="preserve">เวลา</w:t>
      </w:r>
      <w:r>
        <w:t xml:space="preserve"> </w:t>
      </w:r>
      <w:r>
        <w:t xml:space="preserve">13.3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 ถือว่าเป็นวันดีกว่าวันใด เอชา เอชา เอชาเอชา ชะช่าชา มันถือว่าเป็นวันดี กว่าวันใดครูจะไปสอนหนังสือก่อนนักเรียนจ๋า แล้วก็ได้เวลาครูจะต้องไป แล้วพอได้แล้วเวลาครูจะไปแล้ว ก็บอกนักเรียนน้องแก้วให้ชื่น…โทรศัพท์นิว ฮัลโนี้ ถือว่าเป็นวันดีกว่าวันใด เอชา เอชา เอชาเอชา ชะช่าชา มันถือว่าเป็นวันดี กว่าวันใดครูจะไปสอนหนังสือก่อนนักเรียนจ๋า แล้วก็ได้เวลาครูจะต้องไป แล้วพอได้แล้วเวลาครูจะไปแล้ว ก็บอกนักเรียนน้องแก้วให้ชื่น…โทรศัพท์นิว ฮัลโหลว่าอย่างไรน้องนิว ว่าอย่างไรเพื่อนโทรมาแต่เช้าเลยนะ นี่กำลังจะไปทำงานนี่เพิ่งตื่น วันนี้ไปแต่เช้าเลยเพราะว่าคิดถึงนักเรียนปลายทาง ทำไมล่ะ มีนธุระอะไรโทรมาแต่เช้านี่ ปรึกษาที่บ้านนะ ทำไมล่ะ ข้างบ้านที่มีเด็กมาเช่าหรือทำไม มีเด็กนักเรียนผู้หญิงมาเช่าบ้านกี่คนน่ะเพื่อน 4 คนก็ดีแล้วเขาจะได้มีรายได้เขาทำไมกันน่ะไม่ไปโรงเรียน แล้ว…พาผู้ชายเข้ามานักเรียนนั่น ป. อะไร ม. อะไรแล้วม. 1 ม. 2 เองหรือ ในฐานะที่เราเป็นเพื่อนกันนี่นะผมเข้าใจล่ะ ว่าเพื่อนไม่สบายใจ เลยมาปรึกษา โทรมาปรึกษาเขาเสพของมึนเมา สิ่งไม่ดีด้วยหรือข้างบ้านเราเหมือนกันด้วยนี่แล้วจะให้ทำอย่างไรนี่ เดี๋ยวนะ ๆเดี๋ยววันนี้ เดี๋ยวเราขอไปโรงเรียนก่อนเดี๋ยวไปปรึกษาครูที่สอนคู่กันก่อน ว่าเขามีความเห็นว่าอย่างไร แล้วเดี๋ยวพอสอนเสร็จจะโทรกลับไปให้คำปรึกษาขอตัวก่อนนะ นักเรียนปลายทางกำลังรออยู่สวัสดีครับ</w:t>
      </w:r>
    </w:p>
    <w:p>
      <w:pPr>
        <w:pStyle w:val="BodyText"/>
      </w:pPr>
      <w:r>
        <w:t xml:space="preserve">(คุณครูคณิตา) สวัสดีคุณครูปลายทางและนักเรียนปลายทางทุกคนค่ะวันนี้พบกับรายวิชาภาษาไทย ชั้นประถมศึกษาปีที่ 6 กับคุณครูคณิตา หนุนอนันต์ค่ะ นักเรียนคะเป็นอย่างไรกันบ้าง ได้ทบทวนหรือเปล่าในสิ่งที่เราได้เรียนไป แต่เอ๊ คุณครูปรเมษฐ คะ เป็นอะไรหรือเปล่าคะ</w:t>
      </w:r>
    </w:p>
    <w:p>
      <w:pPr>
        <w:pStyle w:val="BodyText"/>
      </w:pPr>
      <w:r>
        <w:t xml:space="preserve">(คุณครูปรเมษฐ) นักเรียนครับ ครูขอปรึกษาครูคณิตาหน่อยนะครับ คือเมื่อเนี้ ถือว่าเป็นวันดีกว่าวันใด เอชา เอชา เอชาเอชา ชะช่าชา มันถือว่าเป็นวันดี กว่าวันใดครูจะไปสอนหนังสือก่อนนักเรียนจ๋า แล้วก็ได้เวลาครูจะต้องไป แล้วพอได้แล้วเวลาครูจะไปแล้ว ก็บอกนักเรียนน้องแก้วให้ชื่น…โทรศัพท์นิว ฮัลโหลว่าอย่างไรน้องนิว ว่าอย่างไรเพื่อนโทรมาแต่เช้าเลยนะ นี่กำลังจะไปทำงานนี่เพิ่งตื่น วันนี้ไปแต่เช้าเลยเพราะว่าคิดถึงนักเรียนปลายทาง ทำไมล่ะ มีนธุระอะไรโทรมาแต่เช้านี่ ปรึกษาที่บ้านนะ ทำไมล่ะ ข้างบ้านที่มีเด็กมาเช่าหรือทำไม มีเด็กนักเรียนผู้หญิงมาเช่าบ้านกี่คนน่ะเพื่อน 4 คนก็ดีแล้วเขาจะได้มีรายได้เขาทำไมกันน่ะไม่ไปโรงเรียน แล้ว…พาผู้ชายเข้ามานักเรียนนั่น ป. อะไร ม. อะไรแล้วม. 1 ม. 2 เองหรือ ในฐานะที่เราเป็นเพื่อนกันนี่นะผมเข้าใจล่ะ ว่าเพื่อนไม่สบายใจ เลยมาปรึกษา โทรมาปรึกษาเขาเสพของมึนเมา สิ่งไม่ดีด้วยหรือข้างบ้านเราเหมือนกันด้วยนี่แล้วจะให้ทำอย่างไรนี่ เดี๋ยวนะ ๆเดี๋ยววันนี้ เดี๋ยวเราขอไปโรงเรียนก่อนเดี๋ยวไปปรึกษาครูที่สอนคู่กันก่อน ว่าเขามีความเห็นว่าอย่างไร แล้วเดี๋ยวพอสอนเสร็จจะโทรกลับไปให้คำปรึกษา</w:t>
      </w:r>
    </w:p>
    <w:p>
      <w:pPr>
        <w:pStyle w:val="BodyText"/>
      </w:pPr>
      <w:r>
        <w:t xml:space="preserve">(คุณครูปรเมษฐ) สวัสดีคุณครูปลายทางทุกท่าน นักเรียนที่น่ารักทุกคนนะครับของครูทุกคนนะครับวันนี้เรามาพบกันในรายวิชาภาษาไทยนะครับ ในระดับชั้นประถมศึกษาปีที่ 6 นะครับ กับครูคณิตา หนุนอนันต์ และครูนะครับ เรายังคงอยู่ในเรื่อง อย่าชิงสุกก่อนห่ามไม่งามดี หรือหากเทียบกับตัวบทวรรณคดีก็อยู่ในวรรณคดีเรื่องอะไรครับ</w:t>
      </w:r>
    </w:p>
    <w:p>
      <w:pPr>
        <w:pStyle w:val="BodyText"/>
      </w:pPr>
      <w:r>
        <w:t xml:space="preserve">(คุณครูคณิตา) อยู่ในวรรณคดีเรื่องอะไรคะครูปรเมษฐ</w:t>
      </w:r>
    </w:p>
    <w:p>
      <w:pPr>
        <w:pStyle w:val="BodyText"/>
      </w:pPr>
      <w:r>
        <w:t xml:space="preserve">(คุณครูปรเมษฐ) ต้องถามนักเรียนครับ ไปอ่านมาหรือเปล่าครับสุภาษิตสอนหญิงนั่นเองครับ ตามที่ครูท่านได้แต่ง ได้พรรณนาไว้ ล้วนมีแต่คำสอน ทำไมน้อยจริงครูปรเมษฐ ครูคณิตา ที่หนูไปอ่านมานี่ ก็เขายกแต่ส่วนที่จำเป็นกับนักเรียนตัวนักเรียนนั้นมาสอนส่วนที่เป็นบทร้อยกรองก็จะน้อยนะครับ เพราะฉะนั้น วันนี้ครูจะให้นักเรียนนั้นได้ศึกษากันต่อในวรรณคดีเรื่อง อย่าชิงสุกก่อนห่าม ไม่งามดีในเรื่องของการอะไรนะ</w:t>
      </w:r>
    </w:p>
    <w:p>
      <w:pPr>
        <w:pStyle w:val="BodyText"/>
      </w:pPr>
      <w:r>
        <w:t xml:space="preserve">(คุณครูคณิตา) ในเรื่องของอ่านจับใจความค่ะ</w:t>
      </w:r>
    </w:p>
    <w:p>
      <w:pPr>
        <w:pStyle w:val="BodyText"/>
      </w:pPr>
      <w:r>
        <w:t xml:space="preserve">(คุณครูปรเมษฐ) เพราะฉะนั้น เดี๋ยวเราไปสนุกสนานกับการเรียนการสอนกันเลยครับ อย่างที่ครูนั้นเคยได้บอกนักเรียนไว้นั้นแรกที่เราเรียนกันเลยนะครับคือว่าการที่หนูจะเรียนวรรณคดีได้อย่างมีความสุข อย่างเข้าใจนี่หนูจะต้องทำการบ้าน คือ อ่านมาก่อน และครูก็เชื่อว่าเด็ก ๆ นั้นต้องกลับไปอ่านมาอย่างแน่นอนเราจะอ่านจับใจความกันก็คงจะไม่เป็นเรื่องที่ยากมากใช่ไหมครูคณิตา</w:t>
      </w:r>
    </w:p>
    <w:p>
      <w:pPr>
        <w:pStyle w:val="BodyText"/>
      </w:pPr>
      <w:r>
        <w:t xml:space="preserve">(คุณครูคณิตา) ใช่ค่ะ</w:t>
      </w:r>
    </w:p>
    <w:p>
      <w:pPr>
        <w:pStyle w:val="BodyText"/>
      </w:pPr>
      <w:r>
        <w:t xml:space="preserve">(คุณครูปรเมษฐ)ครูมีบทความนะ มาให้เด็ก ๆ ได้อ่าน อ่านเพื่ออะไรนั้น เดี๋ยวอ่านก่อนจะบอกว่าให้ทำอะไรเดี๋ยวอ่านพร้อม ๆ กับครูคณิตาเลยครับ</w:t>
      </w:r>
    </w:p>
    <w:p>
      <w:pPr>
        <w:pStyle w:val="BodyText"/>
      </w:pPr>
      <w:r>
        <w:t xml:space="preserve">(คุณครูคณิตา) ค่ะ เด็ก ๆ คะ พร้อมหรือยังคะ ถ้าพร้อมแล้วเราไปอ่านกันเลยค่ะ เมื่อบุคคลที่เรารัก ต้องจากไปไกลแสนไกลยังดินแดนที่เราไม่รู้จัก โดยไม่อาจหวนกลับมาได้อีกจิตใจเร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สตีม bot</dc:title>
  <dc:creator/>
  <cp:keywords/>
  <dcterms:created xsi:type="dcterms:W3CDTF">2022-04-27T07:35:58Z</dcterms:created>
  <dcterms:modified xsi:type="dcterms:W3CDTF">2022-04-27T07: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เมษายน 2565 เวลา 13.39 น.</vt:lpwstr>
  </property>
  <property fmtid="{D5CDD505-2E9C-101B-9397-08002B2CF9AE}" pid="3" name="subtitle">
    <vt:lpwstr/>
  </property>
</Properties>
</file>